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03698" w14:textId="796119D0" w:rsidR="00C73FA7" w:rsidRDefault="0038335D">
      <w:pPr>
        <w:rPr>
          <w:sz w:val="28"/>
          <w:szCs w:val="28"/>
        </w:rPr>
      </w:pPr>
      <w:r w:rsidRPr="0038335D">
        <w:rPr>
          <w:sz w:val="28"/>
          <w:szCs w:val="28"/>
        </w:rPr>
        <w:t>23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3180B">
        <w:rPr>
          <w:b/>
          <w:bCs/>
          <w:sz w:val="28"/>
          <w:szCs w:val="28"/>
          <w:u w:val="single"/>
        </w:rPr>
        <w:t>Reported  speech  (Present  Simple)</w:t>
      </w:r>
      <w:r>
        <w:rPr>
          <w:sz w:val="28"/>
          <w:szCs w:val="28"/>
        </w:rPr>
        <w:tab/>
      </w:r>
      <w:r w:rsidR="0083180B">
        <w:rPr>
          <w:sz w:val="28"/>
          <w:szCs w:val="28"/>
        </w:rPr>
        <w:tab/>
      </w:r>
      <w:r>
        <w:rPr>
          <w:sz w:val="28"/>
          <w:szCs w:val="28"/>
        </w:rPr>
        <w:tab/>
        <w:t>8.r</w:t>
      </w:r>
    </w:p>
    <w:p w14:paraId="501A92B6" w14:textId="267B252A" w:rsidR="0038335D" w:rsidRDefault="0038335D">
      <w:pPr>
        <w:rPr>
          <w:sz w:val="28"/>
          <w:szCs w:val="28"/>
        </w:rPr>
      </w:pPr>
    </w:p>
    <w:p w14:paraId="0D376869" w14:textId="510279A4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Dragi  osmaši!</w:t>
      </w:r>
    </w:p>
    <w:p w14:paraId="05684643" w14:textId="1D068C22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Predstoji  nam  jedna  od  onih  većih  gramatičkih  cjelina,  kroz  koju  ćemo  morati  reciklirati  većinu  dosad  obrađenih  gl.  vremena.</w:t>
      </w:r>
    </w:p>
    <w:p w14:paraId="1F3AAF2C" w14:textId="3189F3C0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Gotovo  da  vas  čujem  kako  grintate  i  kolutate  očima,  ali…!</w:t>
      </w:r>
    </w:p>
    <w:p w14:paraId="1458D0CA" w14:textId="01D2A588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 xml:space="preserve">Više  ste  puta  pokazali  da  zapravo  dosta  solidno  baratate  gl.  vremenima,  a  ako  i  mislite  da  to  nije  istina  u  vašem  slučaju,  ovo  će  biti  dobra  prilika  da  ih  učvrstimo  prije  srednje  škole. </w:t>
      </w:r>
      <w:r w:rsidRPr="003833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924F5C7" w14:textId="63C56B68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Ako  osjećate  da  vam  je  potrebna  dodatna  podrška  s  moje  strane,  slobodno  me  pitajte  individualno  putem  chata.</w:t>
      </w:r>
    </w:p>
    <w:p w14:paraId="404D36D7" w14:textId="2E190F85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 xml:space="preserve">Otkako  sam  prošli  tjedan  petašici  objašnjavala  komparative  preko  videopoziva  na  Teamsu,  osjećam  se  ko  maher  za  online  nastavu. </w:t>
      </w:r>
      <w:r w:rsidRPr="003833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2753B75" w14:textId="1E20D9B9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I  ovo  ćemo  srediti.</w:t>
      </w:r>
    </w:p>
    <w:p w14:paraId="6D4D546A" w14:textId="17C251C9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Pa  krenimo  pomalo…</w:t>
      </w:r>
    </w:p>
    <w:p w14:paraId="14C84591" w14:textId="62219255" w:rsidR="0038335D" w:rsidRDefault="0038335D">
      <w:pPr>
        <w:rPr>
          <w:sz w:val="28"/>
          <w:szCs w:val="28"/>
        </w:rPr>
      </w:pPr>
    </w:p>
    <w:p w14:paraId="3CF7ABBC" w14:textId="751FC075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Ne  znam  jeste  li  već  učili  razliku  između  upravnog  i  neupravnog  govora  na  HJ,  pa  krenimo  otud…</w:t>
      </w:r>
    </w:p>
    <w:p w14:paraId="5E2750DF" w14:textId="7E7237AB" w:rsidR="0038335D" w:rsidRDefault="0038335D">
      <w:pPr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 w:rsidRPr="0038335D">
        <w:rPr>
          <w:sz w:val="28"/>
          <w:szCs w:val="28"/>
          <w:u w:val="single"/>
        </w:rPr>
        <w:t>Upravni  govor</w:t>
      </w:r>
    </w:p>
    <w:p w14:paraId="7ECE9926" w14:textId="6B6AC8A6" w:rsidR="0038335D" w:rsidRDefault="001944F2">
      <w:pPr>
        <w:rPr>
          <w:sz w:val="28"/>
          <w:szCs w:val="28"/>
        </w:rPr>
      </w:pPr>
      <w:r>
        <w:rPr>
          <w:sz w:val="28"/>
          <w:szCs w:val="28"/>
        </w:rPr>
        <w:tab/>
        <w:t>„P</w:t>
      </w:r>
      <w:r w:rsidR="00862290">
        <w:rPr>
          <w:sz w:val="28"/>
          <w:szCs w:val="28"/>
        </w:rPr>
        <w:t>-p-p</w:t>
      </w:r>
      <w:r>
        <w:rPr>
          <w:sz w:val="28"/>
          <w:szCs w:val="28"/>
        </w:rPr>
        <w:t>as  mi  je  po</w:t>
      </w:r>
      <w:r w:rsidR="00862290">
        <w:rPr>
          <w:sz w:val="28"/>
          <w:szCs w:val="28"/>
        </w:rPr>
        <w:t>-p-po</w:t>
      </w:r>
      <w:r>
        <w:rPr>
          <w:sz w:val="28"/>
          <w:szCs w:val="28"/>
        </w:rPr>
        <w:t>jeo  zadaću,“ izjavi  Ivica.</w:t>
      </w:r>
    </w:p>
    <w:p w14:paraId="681541BB" w14:textId="13E259FE" w:rsidR="001944F2" w:rsidRDefault="001944F2">
      <w:pPr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Neupravni  govor</w:t>
      </w:r>
    </w:p>
    <w:p w14:paraId="6DA322B6" w14:textId="13149B47" w:rsidR="001944F2" w:rsidRDefault="001944F2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Ivica  </w:t>
      </w:r>
      <w:r w:rsidR="00862290">
        <w:rPr>
          <w:sz w:val="28"/>
          <w:szCs w:val="28"/>
        </w:rPr>
        <w:t>promuca</w:t>
      </w:r>
      <w:r>
        <w:rPr>
          <w:sz w:val="28"/>
          <w:szCs w:val="28"/>
        </w:rPr>
        <w:t xml:space="preserve">  kako  mu  je  pas  pojeo  zadaću.</w:t>
      </w:r>
    </w:p>
    <w:p w14:paraId="5D1090D9" w14:textId="5F91C2D3" w:rsidR="001944F2" w:rsidRDefault="001944F2">
      <w:pPr>
        <w:rPr>
          <w:sz w:val="28"/>
          <w:szCs w:val="28"/>
        </w:rPr>
      </w:pPr>
    </w:p>
    <w:p w14:paraId="75EC0B5D" w14:textId="4D3284DC" w:rsidR="001944F2" w:rsidRDefault="001944F2">
      <w:pPr>
        <w:rPr>
          <w:sz w:val="28"/>
          <w:szCs w:val="28"/>
        </w:rPr>
      </w:pPr>
      <w:r>
        <w:rPr>
          <w:sz w:val="28"/>
          <w:szCs w:val="28"/>
        </w:rPr>
        <w:t xml:space="preserve">Vidimo  da  se  u  oba  slučaja  čitatelju  prenosi  što  je  Ivica  rekao, </w:t>
      </w:r>
      <w:r w:rsidR="00862290">
        <w:rPr>
          <w:sz w:val="28"/>
          <w:szCs w:val="28"/>
        </w:rPr>
        <w:t>no  u  upravnom  govoru  (</w:t>
      </w:r>
      <w:r w:rsidR="00862290" w:rsidRPr="0042354A">
        <w:rPr>
          <w:i/>
          <w:iCs/>
          <w:sz w:val="28"/>
          <w:szCs w:val="28"/>
        </w:rPr>
        <w:t>direct  speech</w:t>
      </w:r>
      <w:r w:rsidR="00862290">
        <w:rPr>
          <w:sz w:val="28"/>
          <w:szCs w:val="28"/>
        </w:rPr>
        <w:t>)  vjerno  se  prenose  izvorne  govornikove  riječi,  dok  se  u  neupravnom  govoru  (</w:t>
      </w:r>
      <w:r w:rsidR="00862290" w:rsidRPr="0042354A">
        <w:rPr>
          <w:i/>
          <w:iCs/>
          <w:sz w:val="28"/>
          <w:szCs w:val="28"/>
        </w:rPr>
        <w:t>reported  speech</w:t>
      </w:r>
      <w:r w:rsidR="00862290">
        <w:rPr>
          <w:sz w:val="28"/>
          <w:szCs w:val="28"/>
        </w:rPr>
        <w:t>, od report = izvijestiti)  zapravo  tek  prepričava  što  je  govornik  rekao.</w:t>
      </w:r>
    </w:p>
    <w:p w14:paraId="261FCEFB" w14:textId="2D542B9B" w:rsidR="00862290" w:rsidRDefault="00862290">
      <w:pPr>
        <w:rPr>
          <w:sz w:val="28"/>
          <w:szCs w:val="28"/>
        </w:rPr>
      </w:pPr>
    </w:p>
    <w:p w14:paraId="0830EDF7" w14:textId="77777777" w:rsidR="00862290" w:rsidRDefault="00862290">
      <w:pPr>
        <w:rPr>
          <w:b/>
          <w:bCs/>
          <w:sz w:val="28"/>
          <w:szCs w:val="28"/>
          <w:u w:val="single"/>
        </w:rPr>
      </w:pPr>
    </w:p>
    <w:p w14:paraId="1119AA89" w14:textId="5825DDB1" w:rsidR="00862290" w:rsidRDefault="00862290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Upravni  govor</w:t>
      </w:r>
    </w:p>
    <w:p w14:paraId="3FB6BBA6" w14:textId="74C5CBBF" w:rsidR="00862290" w:rsidRDefault="002F1E31">
      <w:pPr>
        <w:rPr>
          <w:sz w:val="28"/>
          <w:szCs w:val="28"/>
        </w:rPr>
      </w:pPr>
      <w:r>
        <w:rPr>
          <w:sz w:val="28"/>
          <w:szCs w:val="28"/>
        </w:rPr>
        <w:t>Zapisivanje  upravnog  govora  još  je  lakše  u  engleskom  negoli  u  hrvatskom,  jer  se  i  prednji  i  stražnji  navodnik  biljež</w:t>
      </w:r>
      <w:r w:rsidR="0042354A">
        <w:rPr>
          <w:sz w:val="28"/>
          <w:szCs w:val="28"/>
        </w:rPr>
        <w:t>e</w:t>
      </w:r>
      <w:r>
        <w:rPr>
          <w:sz w:val="28"/>
          <w:szCs w:val="28"/>
        </w:rPr>
        <w:t xml:space="preserve">  iznad  riječi.</w:t>
      </w:r>
    </w:p>
    <w:p w14:paraId="04228805" w14:textId="40108840" w:rsidR="002F1E31" w:rsidRDefault="002F1E31">
      <w:pPr>
        <w:rPr>
          <w:sz w:val="28"/>
          <w:szCs w:val="28"/>
        </w:rPr>
      </w:pPr>
      <w:r>
        <w:rPr>
          <w:sz w:val="28"/>
          <w:szCs w:val="28"/>
        </w:rPr>
        <w:t>Usporedi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„hrvatski“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“English“</w:t>
      </w:r>
    </w:p>
    <w:p w14:paraId="5547E2C1" w14:textId="41D2E858" w:rsidR="002F1E31" w:rsidRDefault="002F1E31">
      <w:pPr>
        <w:rPr>
          <w:sz w:val="28"/>
          <w:szCs w:val="28"/>
        </w:rPr>
      </w:pPr>
    </w:p>
    <w:p w14:paraId="532856D4" w14:textId="07C68528" w:rsidR="002F1E31" w:rsidRDefault="002F1E31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eupravni  govor</w:t>
      </w:r>
    </w:p>
    <w:p w14:paraId="65EF0028" w14:textId="1C86F640" w:rsidR="002F1E31" w:rsidRDefault="0042354A">
      <w:pPr>
        <w:rPr>
          <w:sz w:val="28"/>
          <w:szCs w:val="28"/>
        </w:rPr>
      </w:pPr>
      <w:r>
        <w:rPr>
          <w:sz w:val="28"/>
          <w:szCs w:val="28"/>
        </w:rPr>
        <w:t>Malo  je  složeniji  u  engleskom  jeziku.</w:t>
      </w:r>
    </w:p>
    <w:p w14:paraId="00A1C461" w14:textId="275D7942" w:rsidR="0042354A" w:rsidRDefault="0042354A">
      <w:pPr>
        <w:rPr>
          <w:sz w:val="28"/>
          <w:szCs w:val="28"/>
        </w:rPr>
      </w:pPr>
      <w:r>
        <w:rPr>
          <w:sz w:val="28"/>
          <w:szCs w:val="28"/>
        </w:rPr>
        <w:t>No  krenimo  s  najjednostavnijim  primjerima,  u  Present  Simpleu.</w:t>
      </w:r>
    </w:p>
    <w:p w14:paraId="52823B57" w14:textId="4F6E477B" w:rsidR="0042354A" w:rsidRDefault="0042354A">
      <w:pPr>
        <w:rPr>
          <w:sz w:val="28"/>
          <w:szCs w:val="28"/>
        </w:rPr>
      </w:pPr>
      <w:r>
        <w:rPr>
          <w:sz w:val="28"/>
          <w:szCs w:val="28"/>
        </w:rPr>
        <w:t>Recimo  da  Johnny  kaže:</w:t>
      </w:r>
    </w:p>
    <w:p w14:paraId="15DC5293" w14:textId="405881E2" w:rsidR="0042354A" w:rsidRDefault="0042354A">
      <w:pPr>
        <w:rPr>
          <w:sz w:val="28"/>
          <w:szCs w:val="28"/>
        </w:rPr>
      </w:pPr>
    </w:p>
    <w:p w14:paraId="1E7B8296" w14:textId="13E860BD" w:rsidR="0042354A" w:rsidRDefault="0042354A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Johnny: “</w:t>
      </w:r>
      <w:r w:rsidRPr="00935103">
        <w:rPr>
          <w:b/>
          <w:bCs/>
          <w:sz w:val="28"/>
          <w:szCs w:val="28"/>
        </w:rPr>
        <w:t>My</w:t>
      </w:r>
      <w:r>
        <w:rPr>
          <w:sz w:val="28"/>
          <w:szCs w:val="28"/>
        </w:rPr>
        <w:t xml:space="preserve"> d-dog  eats  </w:t>
      </w:r>
      <w:r w:rsidRPr="00935103">
        <w:rPr>
          <w:b/>
          <w:bCs/>
          <w:sz w:val="28"/>
          <w:szCs w:val="28"/>
        </w:rPr>
        <w:t>my</w:t>
      </w:r>
      <w:r>
        <w:rPr>
          <w:sz w:val="28"/>
          <w:szCs w:val="28"/>
        </w:rPr>
        <w:t xml:space="preserve">  h-h-homework  every  day!“</w:t>
      </w:r>
    </w:p>
    <w:p w14:paraId="7886EB3A" w14:textId="6AFAFC1D" w:rsidR="0042354A" w:rsidRDefault="0042354A">
      <w:pPr>
        <w:rPr>
          <w:sz w:val="28"/>
          <w:szCs w:val="28"/>
        </w:rPr>
      </w:pPr>
    </w:p>
    <w:p w14:paraId="39A6E20A" w14:textId="10ECB2ED" w:rsidR="0042354A" w:rsidRDefault="0042354A">
      <w:pPr>
        <w:rPr>
          <w:sz w:val="28"/>
          <w:szCs w:val="28"/>
        </w:rPr>
      </w:pPr>
      <w:r>
        <w:rPr>
          <w:sz w:val="28"/>
          <w:szCs w:val="28"/>
        </w:rPr>
        <w:t>a  nesretna  se  profesorica  tuži  njegovoj  razrednici:</w:t>
      </w:r>
    </w:p>
    <w:p w14:paraId="6398EAB6" w14:textId="7C71464B" w:rsidR="0042354A" w:rsidRDefault="0042354A">
      <w:pPr>
        <w:rPr>
          <w:sz w:val="28"/>
          <w:szCs w:val="28"/>
        </w:rPr>
      </w:pPr>
    </w:p>
    <w:p w14:paraId="20A2A6F4" w14:textId="0FF8617E" w:rsidR="0042354A" w:rsidRDefault="0042354A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ohnny  says  that  </w:t>
      </w:r>
      <w:r w:rsidR="00935103" w:rsidRPr="00935103">
        <w:rPr>
          <w:b/>
          <w:bCs/>
          <w:sz w:val="28"/>
          <w:szCs w:val="28"/>
        </w:rPr>
        <w:t>his</w:t>
      </w:r>
      <w:r w:rsidR="00935103">
        <w:rPr>
          <w:sz w:val="28"/>
          <w:szCs w:val="28"/>
        </w:rPr>
        <w:t xml:space="preserve">  dog  eats  </w:t>
      </w:r>
      <w:r w:rsidR="00935103" w:rsidRPr="00935103">
        <w:rPr>
          <w:b/>
          <w:bCs/>
          <w:sz w:val="28"/>
          <w:szCs w:val="28"/>
        </w:rPr>
        <w:t>his</w:t>
      </w:r>
      <w:r w:rsidR="00935103">
        <w:rPr>
          <w:sz w:val="28"/>
          <w:szCs w:val="28"/>
        </w:rPr>
        <w:t xml:space="preserve">  homework  every  day!</w:t>
      </w:r>
    </w:p>
    <w:p w14:paraId="46C0E0EF" w14:textId="70821992" w:rsidR="00935103" w:rsidRDefault="00935103">
      <w:pPr>
        <w:rPr>
          <w:sz w:val="28"/>
          <w:szCs w:val="28"/>
        </w:rPr>
      </w:pPr>
    </w:p>
    <w:p w14:paraId="4A1BF3B2" w14:textId="567667DB" w:rsidR="00935103" w:rsidRDefault="00935103">
      <w:pPr>
        <w:rPr>
          <w:sz w:val="28"/>
          <w:szCs w:val="28"/>
        </w:rPr>
      </w:pPr>
      <w:r>
        <w:rPr>
          <w:sz w:val="28"/>
          <w:szCs w:val="28"/>
        </w:rPr>
        <w:t>Primjećujemo  da  su  se  promijenile  samo  zamjenice,  i  to  sasvim  logično,  da  odgovaraju  situaciji.</w:t>
      </w:r>
    </w:p>
    <w:p w14:paraId="177B2A8E" w14:textId="4EB85FD6" w:rsidR="00935103" w:rsidRDefault="00935103">
      <w:pPr>
        <w:rPr>
          <w:sz w:val="28"/>
          <w:szCs w:val="28"/>
        </w:rPr>
      </w:pPr>
      <w:r>
        <w:rPr>
          <w:sz w:val="28"/>
          <w:szCs w:val="28"/>
        </w:rPr>
        <w:t>Bilo  bi  neobično  da  je  profesorica  razrednici  rekla:</w:t>
      </w:r>
    </w:p>
    <w:p w14:paraId="12416179" w14:textId="34552541" w:rsidR="00935103" w:rsidRDefault="0093510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Johnny  says  that  </w:t>
      </w:r>
      <w:r>
        <w:rPr>
          <w:b/>
          <w:bCs/>
          <w:sz w:val="28"/>
          <w:szCs w:val="28"/>
        </w:rPr>
        <w:t>my</w:t>
      </w:r>
      <w:r>
        <w:rPr>
          <w:sz w:val="28"/>
          <w:szCs w:val="28"/>
        </w:rPr>
        <w:t xml:space="preserve">  dog  eats  </w:t>
      </w:r>
      <w:r>
        <w:rPr>
          <w:b/>
          <w:bCs/>
          <w:sz w:val="28"/>
          <w:szCs w:val="28"/>
        </w:rPr>
        <w:t>my</w:t>
      </w:r>
      <w:r>
        <w:rPr>
          <w:sz w:val="28"/>
          <w:szCs w:val="28"/>
        </w:rPr>
        <w:t xml:space="preserve">  homework  every  day!</w:t>
      </w:r>
    </w:p>
    <w:p w14:paraId="41830D06" w14:textId="5B9773EC" w:rsidR="001A1B4E" w:rsidRDefault="001A1B4E">
      <w:pPr>
        <w:rPr>
          <w:sz w:val="28"/>
          <w:szCs w:val="28"/>
        </w:rPr>
      </w:pPr>
    </w:p>
    <w:p w14:paraId="5C470F48" w14:textId="1F33179F" w:rsidR="001A1B4E" w:rsidRDefault="001A1B4E">
      <w:pPr>
        <w:rPr>
          <w:iCs/>
          <w:sz w:val="28"/>
          <w:szCs w:val="28"/>
        </w:rPr>
      </w:pPr>
      <w:r>
        <w:rPr>
          <w:sz w:val="28"/>
          <w:szCs w:val="28"/>
        </w:rPr>
        <w:t>Neupravno  prepričavanje  započeli  smo  imenovanjem  govornika  (</w:t>
      </w:r>
      <w:r w:rsidRPr="001A1B4E">
        <w:rPr>
          <w:i/>
          <w:iCs/>
          <w:sz w:val="28"/>
          <w:szCs w:val="28"/>
        </w:rPr>
        <w:t>Johnny  says</w:t>
      </w:r>
      <w:r>
        <w:rPr>
          <w:sz w:val="28"/>
          <w:szCs w:val="28"/>
        </w:rPr>
        <w:t xml:space="preserve">)  za  kojim  slijedi  veznik  </w:t>
      </w:r>
      <w:r>
        <w:rPr>
          <w:i/>
          <w:iCs/>
          <w:sz w:val="28"/>
          <w:szCs w:val="28"/>
        </w:rPr>
        <w:t>that</w:t>
      </w:r>
      <w:r>
        <w:rPr>
          <w:sz w:val="28"/>
          <w:szCs w:val="28"/>
        </w:rPr>
        <w:t xml:space="preserve">,  koji  ovdje  znači  </w:t>
      </w:r>
      <w:r>
        <w:rPr>
          <w:i/>
          <w:iCs/>
          <w:sz w:val="28"/>
          <w:szCs w:val="28"/>
        </w:rPr>
        <w:t xml:space="preserve">da  </w:t>
      </w:r>
      <w:r>
        <w:rPr>
          <w:sz w:val="28"/>
          <w:szCs w:val="28"/>
        </w:rPr>
        <w:t>(</w:t>
      </w:r>
      <w:r>
        <w:rPr>
          <w:i/>
          <w:iCs/>
          <w:sz w:val="28"/>
          <w:szCs w:val="28"/>
        </w:rPr>
        <w:t xml:space="preserve">Johnny  je  rekao  </w:t>
      </w:r>
      <w:r>
        <w:rPr>
          <w:b/>
          <w:bCs/>
          <w:i/>
          <w:iCs/>
          <w:sz w:val="28"/>
          <w:szCs w:val="28"/>
        </w:rPr>
        <w:t>da</w:t>
      </w:r>
      <w:r>
        <w:rPr>
          <w:i/>
          <w:iCs/>
          <w:sz w:val="28"/>
          <w:szCs w:val="28"/>
        </w:rPr>
        <w:t>…</w:t>
      </w:r>
      <w:r>
        <w:rPr>
          <w:iCs/>
          <w:sz w:val="28"/>
          <w:szCs w:val="28"/>
        </w:rPr>
        <w:t>).</w:t>
      </w:r>
    </w:p>
    <w:p w14:paraId="061DE457" w14:textId="3D5CA4DC" w:rsidR="001A1B4E" w:rsidRDefault="001A1B4E">
      <w:pPr>
        <w:rPr>
          <w:iCs/>
          <w:sz w:val="28"/>
          <w:szCs w:val="28"/>
        </w:rPr>
      </w:pPr>
      <w:bookmarkStart w:id="0" w:name="_Hlk35806873"/>
      <w:r>
        <w:rPr>
          <w:iCs/>
          <w:sz w:val="28"/>
          <w:szCs w:val="28"/>
        </w:rPr>
        <w:t xml:space="preserve">Veznik  </w:t>
      </w:r>
      <w:r>
        <w:rPr>
          <w:i/>
          <w:sz w:val="28"/>
          <w:szCs w:val="28"/>
        </w:rPr>
        <w:t>that</w:t>
      </w:r>
      <w:r>
        <w:rPr>
          <w:iCs/>
          <w:sz w:val="28"/>
          <w:szCs w:val="28"/>
        </w:rPr>
        <w:t xml:space="preserve">  u  engleskoj  rečenici  smijemo  i  izostaviti,  ali  držimo  ga  se  zasad  da  vam  bude  lakše.</w:t>
      </w:r>
    </w:p>
    <w:bookmarkEnd w:id="0"/>
    <w:p w14:paraId="5E81BEF9" w14:textId="0ED9934A" w:rsidR="001A1B4E" w:rsidRDefault="001A1B4E">
      <w:pPr>
        <w:rPr>
          <w:iCs/>
          <w:sz w:val="28"/>
          <w:szCs w:val="28"/>
        </w:rPr>
      </w:pPr>
    </w:p>
    <w:p w14:paraId="4BF425F8" w14:textId="70617BC0" w:rsidR="001D1A2B" w:rsidRDefault="001D1A2B">
      <w:pPr>
        <w:rPr>
          <w:iCs/>
          <w:sz w:val="28"/>
          <w:szCs w:val="28"/>
        </w:rPr>
      </w:pPr>
    </w:p>
    <w:p w14:paraId="66D55ABA" w14:textId="1C0C8283" w:rsidR="001D1A2B" w:rsidRDefault="001D1A2B">
      <w:pPr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lastRenderedPageBreak/>
        <w:t xml:space="preserve">Kako  pretvoriti  </w:t>
      </w:r>
      <w:r>
        <w:rPr>
          <w:b/>
          <w:bCs/>
          <w:i/>
          <w:sz w:val="28"/>
          <w:szCs w:val="28"/>
        </w:rPr>
        <w:t>direct  speech</w:t>
      </w:r>
      <w:r>
        <w:rPr>
          <w:b/>
          <w:bCs/>
          <w:iCs/>
          <w:sz w:val="28"/>
          <w:szCs w:val="28"/>
        </w:rPr>
        <w:t xml:space="preserve">  u  </w:t>
      </w:r>
      <w:r>
        <w:rPr>
          <w:b/>
          <w:bCs/>
          <w:i/>
          <w:sz w:val="28"/>
          <w:szCs w:val="28"/>
        </w:rPr>
        <w:t>reported  speech</w:t>
      </w:r>
      <w:r>
        <w:rPr>
          <w:b/>
          <w:bCs/>
          <w:iCs/>
          <w:sz w:val="28"/>
          <w:szCs w:val="28"/>
        </w:rPr>
        <w:t>?</w:t>
      </w:r>
    </w:p>
    <w:p w14:paraId="14237406" w14:textId="2F26CE25" w:rsidR="001D1A2B" w:rsidRDefault="001D1A2B">
      <w:pPr>
        <w:rPr>
          <w:b/>
          <w:bCs/>
          <w:iCs/>
          <w:sz w:val="28"/>
          <w:szCs w:val="28"/>
        </w:rPr>
      </w:pPr>
    </w:p>
    <w:p w14:paraId="7EBF2240" w14:textId="0F995977" w:rsidR="001D1A2B" w:rsidRDefault="001D1A2B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>npr.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Tourist: “I  love  the  beaches  on  Cres!“</w:t>
      </w:r>
    </w:p>
    <w:p w14:paraId="0909E727" w14:textId="5BF56A21" w:rsidR="002053E0" w:rsidRDefault="002053E0">
      <w:pPr>
        <w:rPr>
          <w:iCs/>
          <w:sz w:val="28"/>
          <w:szCs w:val="28"/>
        </w:rPr>
      </w:pPr>
    </w:p>
    <w:p w14:paraId="70F55F35" w14:textId="65D15B55" w:rsidR="002053E0" w:rsidRDefault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1.  korak:</w:t>
      </w:r>
      <w:r>
        <w:rPr>
          <w:iCs/>
          <w:sz w:val="28"/>
          <w:szCs w:val="28"/>
        </w:rPr>
        <w:t xml:space="preserve">  tko  kaže?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Tourist  says…</w:t>
      </w:r>
    </w:p>
    <w:p w14:paraId="6B29BA6A" w14:textId="686A131E" w:rsidR="002053E0" w:rsidRDefault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2.  korak:  </w:t>
      </w:r>
      <w:r>
        <w:rPr>
          <w:iCs/>
          <w:sz w:val="28"/>
          <w:szCs w:val="28"/>
        </w:rPr>
        <w:t xml:space="preserve">dodajemo  veznik  </w:t>
      </w:r>
      <w:r>
        <w:rPr>
          <w:i/>
          <w:sz w:val="28"/>
          <w:szCs w:val="28"/>
        </w:rPr>
        <w:t>that</w:t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Cs/>
          <w:sz w:val="28"/>
          <w:szCs w:val="28"/>
        </w:rPr>
        <w:t>Tourist  says  that…</w:t>
      </w:r>
    </w:p>
    <w:p w14:paraId="4984180F" w14:textId="47B1A760" w:rsidR="002053E0" w:rsidRDefault="002053E0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(</w:t>
      </w:r>
      <w:r>
        <w:rPr>
          <w:iCs/>
          <w:sz w:val="28"/>
          <w:szCs w:val="28"/>
        </w:rPr>
        <w:t xml:space="preserve">Veznik  </w:t>
      </w:r>
      <w:r>
        <w:rPr>
          <w:i/>
          <w:sz w:val="28"/>
          <w:szCs w:val="28"/>
        </w:rPr>
        <w:t>that</w:t>
      </w:r>
      <w:r>
        <w:rPr>
          <w:iCs/>
          <w:sz w:val="28"/>
          <w:szCs w:val="28"/>
        </w:rPr>
        <w:t xml:space="preserve">  u  engleskoj  rečenici  smijemo  i  izostaviti,  ali  držimo  ga  se  zasad  da  vam  bude  lakše.</w:t>
      </w:r>
      <w:r>
        <w:rPr>
          <w:iCs/>
          <w:sz w:val="28"/>
          <w:szCs w:val="28"/>
        </w:rPr>
        <w:t>)</w:t>
      </w:r>
    </w:p>
    <w:p w14:paraId="056ED80F" w14:textId="6BACD833" w:rsidR="002053E0" w:rsidRDefault="00E54029" w:rsidP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3.  korak:  </w:t>
      </w:r>
      <w:r>
        <w:rPr>
          <w:iCs/>
          <w:sz w:val="28"/>
          <w:szCs w:val="28"/>
        </w:rPr>
        <w:t>prepričavamo/prepisujemo  rečeno,  ali  pritom  pazimo  da  logično  izmijenimo  zamjenice  i  glagol  po  potrebi  (3.l.jd.)</w:t>
      </w:r>
    </w:p>
    <w:p w14:paraId="47B79EA5" w14:textId="60EF0414" w:rsidR="00E54029" w:rsidRDefault="00E54029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Tourist  says  that  </w:t>
      </w:r>
      <w:r>
        <w:rPr>
          <w:b/>
          <w:bCs/>
          <w:iCs/>
          <w:sz w:val="28"/>
          <w:szCs w:val="28"/>
        </w:rPr>
        <w:t xml:space="preserve">he  loves  </w:t>
      </w:r>
      <w:r>
        <w:rPr>
          <w:iCs/>
          <w:sz w:val="28"/>
          <w:szCs w:val="28"/>
        </w:rPr>
        <w:t>the  beaches  on  Cres.</w:t>
      </w:r>
    </w:p>
    <w:p w14:paraId="4C7C4E4E" w14:textId="574ABDC3" w:rsidR="00E54029" w:rsidRDefault="00E54029" w:rsidP="002053E0">
      <w:pPr>
        <w:rPr>
          <w:iCs/>
          <w:sz w:val="28"/>
          <w:szCs w:val="28"/>
        </w:rPr>
      </w:pPr>
    </w:p>
    <w:p w14:paraId="695EBD66" w14:textId="5ABFD5B8" w:rsidR="00CC66F1" w:rsidRDefault="00CC66F1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_________________________________________________________________</w:t>
      </w:r>
    </w:p>
    <w:p w14:paraId="0D0A1816" w14:textId="77777777" w:rsidR="00CC66F1" w:rsidRDefault="00CC66F1" w:rsidP="002053E0">
      <w:pPr>
        <w:rPr>
          <w:iCs/>
          <w:sz w:val="28"/>
          <w:szCs w:val="28"/>
        </w:rPr>
      </w:pPr>
    </w:p>
    <w:p w14:paraId="1AE5A454" w14:textId="5A6D9EF9" w:rsidR="00E54029" w:rsidRDefault="00CC66F1" w:rsidP="002053E0">
      <w:pPr>
        <w:rPr>
          <w:i/>
          <w:sz w:val="28"/>
          <w:szCs w:val="28"/>
        </w:rPr>
      </w:pPr>
      <w:r>
        <w:rPr>
          <w:iCs/>
          <w:sz w:val="28"/>
          <w:szCs w:val="28"/>
        </w:rPr>
        <w:t xml:space="preserve">Vaš  je  zadatak  za  danas  iz  svega  ovog  što  ste  na  prethodnim  stranicama  pročitali  </w:t>
      </w:r>
      <w:r>
        <w:rPr>
          <w:b/>
          <w:bCs/>
          <w:iCs/>
          <w:sz w:val="28"/>
          <w:szCs w:val="28"/>
        </w:rPr>
        <w:t xml:space="preserve">samostalno  izvući  </w:t>
      </w:r>
      <w:r w:rsidR="00AC2171">
        <w:rPr>
          <w:b/>
          <w:bCs/>
          <w:iCs/>
          <w:sz w:val="28"/>
          <w:szCs w:val="28"/>
        </w:rPr>
        <w:t xml:space="preserve">ono  </w:t>
      </w:r>
      <w:r>
        <w:rPr>
          <w:b/>
          <w:bCs/>
          <w:iCs/>
          <w:sz w:val="28"/>
          <w:szCs w:val="28"/>
        </w:rPr>
        <w:t xml:space="preserve">najbitnije  (npr.  primjere)  i  sastaviti  kratke  bilješke  koje  će  vam  pomoći  učiti/ponavljati  </w:t>
      </w:r>
      <w:r w:rsidRPr="00CC66F1">
        <w:rPr>
          <w:iCs/>
          <w:sz w:val="28"/>
          <w:szCs w:val="28"/>
        </w:rPr>
        <w:t xml:space="preserve">kako  prebaciti  rečenice  iz  </w:t>
      </w:r>
      <w:r w:rsidRPr="00CC66F1">
        <w:rPr>
          <w:i/>
          <w:sz w:val="28"/>
          <w:szCs w:val="28"/>
        </w:rPr>
        <w:t>direct  speech</w:t>
      </w:r>
      <w:r w:rsidRPr="00CC66F1">
        <w:rPr>
          <w:iCs/>
          <w:sz w:val="28"/>
          <w:szCs w:val="28"/>
        </w:rPr>
        <w:t xml:space="preserve">  u  </w:t>
      </w:r>
      <w:r w:rsidRPr="00CC66F1">
        <w:rPr>
          <w:i/>
          <w:sz w:val="28"/>
          <w:szCs w:val="28"/>
        </w:rPr>
        <w:t>reported  speech.</w:t>
      </w:r>
    </w:p>
    <w:p w14:paraId="7E0528ED" w14:textId="7B1F8C4A" w:rsidR="00CC66F1" w:rsidRDefault="00CC66F1" w:rsidP="002053E0">
      <w:pPr>
        <w:rPr>
          <w:b/>
          <w:bCs/>
          <w:iCs/>
          <w:sz w:val="28"/>
          <w:szCs w:val="28"/>
        </w:rPr>
      </w:pPr>
      <w:r>
        <w:rPr>
          <w:iCs/>
          <w:sz w:val="28"/>
          <w:szCs w:val="28"/>
        </w:rPr>
        <w:t xml:space="preserve">A  zatim  ćete  </w:t>
      </w:r>
      <w:r w:rsidRPr="0062242F">
        <w:rPr>
          <w:b/>
          <w:bCs/>
          <w:iCs/>
          <w:sz w:val="28"/>
          <w:szCs w:val="28"/>
        </w:rPr>
        <w:t>u  bilježnicu  riješiti</w:t>
      </w:r>
      <w:r w:rsidR="0062242F" w:rsidRPr="0062242F">
        <w:rPr>
          <w:b/>
          <w:bCs/>
          <w:iCs/>
          <w:sz w:val="28"/>
          <w:szCs w:val="28"/>
        </w:rPr>
        <w:t xml:space="preserve">  3.  zadatak  sa  69.  str.  udžbenika.</w:t>
      </w:r>
    </w:p>
    <w:p w14:paraId="0455EDC5" w14:textId="6F8F4DD8" w:rsidR="0062242F" w:rsidRDefault="0062242F" w:rsidP="002053E0">
      <w:pPr>
        <w:rPr>
          <w:b/>
          <w:bCs/>
          <w:iCs/>
          <w:sz w:val="28"/>
          <w:szCs w:val="28"/>
        </w:rPr>
      </w:pPr>
    </w:p>
    <w:p w14:paraId="67AA48E8" w14:textId="3A788D86" w:rsidR="0062242F" w:rsidRDefault="009623FE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Samo  slijedite  gorenavedene  korake.</w:t>
      </w:r>
    </w:p>
    <w:p w14:paraId="3DDA2A11" w14:textId="758CA697" w:rsidR="00AC2171" w:rsidRDefault="00AC2171" w:rsidP="002053E0">
      <w:pPr>
        <w:rPr>
          <w:iCs/>
          <w:sz w:val="28"/>
          <w:szCs w:val="28"/>
        </w:rPr>
      </w:pPr>
    </w:p>
    <w:p w14:paraId="70E37B95" w14:textId="49711CC2" w:rsidR="009623FE" w:rsidRPr="00AC2171" w:rsidRDefault="00AC2171" w:rsidP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Pošaljite  mi  sliku  bilješki  i  riješenog  zadatka  na  Teams.</w:t>
      </w:r>
      <w:bookmarkStart w:id="1" w:name="_GoBack"/>
      <w:bookmarkEnd w:id="1"/>
    </w:p>
    <w:p w14:paraId="0CEBDB8F" w14:textId="6EBEC830" w:rsidR="009623FE" w:rsidRDefault="009623FE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Ako  imate  ikakvih  pitanja,  javite  se! :*</w:t>
      </w:r>
    </w:p>
    <w:p w14:paraId="2812BD65" w14:textId="71F88B27" w:rsidR="009623FE" w:rsidRDefault="009623FE" w:rsidP="002053E0">
      <w:pPr>
        <w:rPr>
          <w:iCs/>
          <w:sz w:val="28"/>
          <w:szCs w:val="28"/>
        </w:rPr>
      </w:pPr>
    </w:p>
    <w:p w14:paraId="66FF5199" w14:textId="0CB832FC" w:rsidR="009623FE" w:rsidRPr="0062242F" w:rsidRDefault="009623FE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rof.  Dafne</w:t>
      </w:r>
    </w:p>
    <w:p w14:paraId="694CC20F" w14:textId="49CFEA1B" w:rsidR="00CC66F1" w:rsidRPr="00CC66F1" w:rsidRDefault="00CC66F1" w:rsidP="002053E0">
      <w:pPr>
        <w:rPr>
          <w:iCs/>
          <w:sz w:val="28"/>
          <w:szCs w:val="28"/>
        </w:rPr>
      </w:pPr>
    </w:p>
    <w:p w14:paraId="486C546B" w14:textId="6B9BCDB0" w:rsidR="002053E0" w:rsidRPr="002053E0" w:rsidRDefault="002053E0">
      <w:pPr>
        <w:rPr>
          <w:iCs/>
          <w:sz w:val="28"/>
          <w:szCs w:val="28"/>
        </w:rPr>
      </w:pPr>
    </w:p>
    <w:p w14:paraId="57AC491F" w14:textId="77777777" w:rsidR="00862290" w:rsidRPr="00862290" w:rsidRDefault="00862290">
      <w:pPr>
        <w:rPr>
          <w:b/>
          <w:bCs/>
          <w:sz w:val="28"/>
          <w:szCs w:val="28"/>
          <w:u w:val="single"/>
        </w:rPr>
      </w:pPr>
    </w:p>
    <w:sectPr w:rsidR="00862290" w:rsidRPr="008622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LQ0MDMwMjc0MTFR0lEKTi0uzszPAykwrAUA3t2gpSwAAAA="/>
  </w:docVars>
  <w:rsids>
    <w:rsidRoot w:val="003A2C8C"/>
    <w:rsid w:val="001944F2"/>
    <w:rsid w:val="001A1B4E"/>
    <w:rsid w:val="001D1A2B"/>
    <w:rsid w:val="002053E0"/>
    <w:rsid w:val="002F1E31"/>
    <w:rsid w:val="0038335D"/>
    <w:rsid w:val="003A2C8C"/>
    <w:rsid w:val="0042354A"/>
    <w:rsid w:val="0062242F"/>
    <w:rsid w:val="0083180B"/>
    <w:rsid w:val="00862290"/>
    <w:rsid w:val="00935103"/>
    <w:rsid w:val="009623FE"/>
    <w:rsid w:val="00AC2171"/>
    <w:rsid w:val="00C73FA7"/>
    <w:rsid w:val="00CC66F1"/>
    <w:rsid w:val="00E54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68221"/>
  <w15:chartTrackingRefBased/>
  <w15:docId w15:val="{24F190DE-B184-44F3-B0AF-F8AB3412D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1</cp:revision>
  <dcterms:created xsi:type="dcterms:W3CDTF">2020-03-22T20:18:00Z</dcterms:created>
  <dcterms:modified xsi:type="dcterms:W3CDTF">2020-03-22T21:11:00Z</dcterms:modified>
</cp:coreProperties>
</file>